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BE5A3B" w14:textId="77777777" w:rsidR="001776EE" w:rsidRDefault="001776EE">
      <w:r>
        <w:t>Kellen Haas</w:t>
      </w:r>
    </w:p>
    <w:p w14:paraId="2E9890E8" w14:textId="324FFD1A" w:rsidR="001776EE" w:rsidRDefault="001776EE">
      <w:r>
        <w:t xml:space="preserve">Professor </w:t>
      </w:r>
      <w:proofErr w:type="spellStart"/>
      <w:r>
        <w:t>Plis</w:t>
      </w:r>
      <w:proofErr w:type="spellEnd"/>
      <w:r>
        <w:t xml:space="preserve"> </w:t>
      </w:r>
    </w:p>
    <w:p w14:paraId="4874C052" w14:textId="7B8403F0" w:rsidR="001776EE" w:rsidRDefault="001776EE">
      <w:r>
        <w:t xml:space="preserve">CPSC 2150 </w:t>
      </w:r>
    </w:p>
    <w:p w14:paraId="1297FDC2" w14:textId="621B5FBB" w:rsidR="001776EE" w:rsidRDefault="001776EE">
      <w:r>
        <w:t xml:space="preserve">6/17/20 </w:t>
      </w:r>
    </w:p>
    <w:p w14:paraId="4F34641F" w14:textId="79F72CD6" w:rsidR="001776EE" w:rsidRDefault="001776EE" w:rsidP="001776EE">
      <w:pPr>
        <w:jc w:val="center"/>
      </w:pPr>
      <w:r>
        <w:t>Project 5 Report</w:t>
      </w:r>
    </w:p>
    <w:p w14:paraId="1A7FF9CB" w14:textId="3A9E9186" w:rsidR="001776EE" w:rsidRDefault="001776EE" w:rsidP="001776EE">
      <w:pPr>
        <w:jc w:val="center"/>
      </w:pPr>
    </w:p>
    <w:p w14:paraId="7041A508" w14:textId="0CA1F75A" w:rsidR="001776EE" w:rsidRDefault="001776EE" w:rsidP="001776EE">
      <w:pPr>
        <w:pStyle w:val="Heading1"/>
      </w:pPr>
      <w:r>
        <w:t xml:space="preserve">Requirements Analysis </w:t>
      </w:r>
    </w:p>
    <w:p w14:paraId="11F55E25" w14:textId="77777777" w:rsidR="001776EE" w:rsidRDefault="001776EE" w:rsidP="001776EE">
      <w:r>
        <w:t xml:space="preserve">First User Story: </w:t>
      </w:r>
    </w:p>
    <w:p w14:paraId="0D29728F" w14:textId="77777777" w:rsidR="001776EE" w:rsidRDefault="001776EE" w:rsidP="001776EE">
      <w:pPr>
        <w:pStyle w:val="ListParagraph"/>
        <w:numPr>
          <w:ilvl w:val="0"/>
          <w:numId w:val="2"/>
        </w:numPr>
      </w:pPr>
      <w:r>
        <w:t xml:space="preserve">Functional Requirement: </w:t>
      </w:r>
    </w:p>
    <w:p w14:paraId="0A1C8582" w14:textId="77777777" w:rsidR="001776EE" w:rsidRDefault="001776EE" w:rsidP="001776EE">
      <w:pPr>
        <w:pStyle w:val="ListParagraph"/>
        <w:numPr>
          <w:ilvl w:val="0"/>
          <w:numId w:val="2"/>
        </w:numPr>
      </w:pPr>
      <w:r>
        <w:t xml:space="preserve">Role: </w:t>
      </w:r>
    </w:p>
    <w:p w14:paraId="033A907E" w14:textId="77777777" w:rsidR="001776EE" w:rsidRDefault="001776EE" w:rsidP="001776EE">
      <w:pPr>
        <w:pStyle w:val="ListParagraph"/>
        <w:numPr>
          <w:ilvl w:val="0"/>
          <w:numId w:val="2"/>
        </w:numPr>
      </w:pPr>
      <w:r>
        <w:t>Action:</w:t>
      </w:r>
    </w:p>
    <w:p w14:paraId="78C5D117" w14:textId="77777777" w:rsidR="001776EE" w:rsidRDefault="001776EE" w:rsidP="001776EE">
      <w:pPr>
        <w:pStyle w:val="ListParagraph"/>
        <w:numPr>
          <w:ilvl w:val="0"/>
          <w:numId w:val="2"/>
        </w:numPr>
      </w:pPr>
      <w:r>
        <w:t xml:space="preserve">Benefit: </w:t>
      </w:r>
    </w:p>
    <w:p w14:paraId="57F35CB6" w14:textId="77777777" w:rsidR="001776EE" w:rsidRPr="001776EE" w:rsidRDefault="001776EE" w:rsidP="001776EE">
      <w:pPr>
        <w:pStyle w:val="ListParagraph"/>
        <w:numPr>
          <w:ilvl w:val="0"/>
          <w:numId w:val="2"/>
        </w:numPr>
      </w:pPr>
      <w:r>
        <w:t xml:space="preserve">User Story: </w:t>
      </w:r>
    </w:p>
    <w:p w14:paraId="3E16F658" w14:textId="2E389E8A" w:rsidR="001776EE" w:rsidRDefault="001776EE" w:rsidP="001776EE"/>
    <w:p w14:paraId="4D26E79A" w14:textId="10429C49" w:rsidR="001776EE" w:rsidRDefault="001776EE" w:rsidP="001776EE">
      <w:r>
        <w:t xml:space="preserve">Non-Functional Requirements: </w:t>
      </w:r>
    </w:p>
    <w:p w14:paraId="05D57702" w14:textId="77777777" w:rsidR="001776EE" w:rsidRDefault="001776EE" w:rsidP="001776EE">
      <w:pPr>
        <w:pStyle w:val="ListParagraph"/>
        <w:numPr>
          <w:ilvl w:val="0"/>
          <w:numId w:val="3"/>
        </w:numPr>
      </w:pPr>
      <w:r>
        <w:t xml:space="preserve">Program involves the use of GUI to create the Tic Tac Toe game board </w:t>
      </w:r>
    </w:p>
    <w:p w14:paraId="4E90942B" w14:textId="3BB1F1DD" w:rsidR="001776EE" w:rsidRDefault="001776EE" w:rsidP="001776EE">
      <w:pPr>
        <w:pStyle w:val="ListParagraph"/>
        <w:numPr>
          <w:ilvl w:val="0"/>
          <w:numId w:val="3"/>
        </w:numPr>
      </w:pPr>
      <w:r>
        <w:t xml:space="preserve"> </w:t>
      </w:r>
    </w:p>
    <w:p w14:paraId="34987FA8" w14:textId="4B973D18" w:rsidR="005244E8" w:rsidRDefault="005244E8" w:rsidP="005244E8"/>
    <w:p w14:paraId="040FA9A6" w14:textId="67EBF64E" w:rsidR="005244E8" w:rsidRDefault="005244E8" w:rsidP="005244E8"/>
    <w:p w14:paraId="62550698" w14:textId="72EAE383" w:rsidR="005244E8" w:rsidRDefault="005244E8" w:rsidP="005244E8"/>
    <w:p w14:paraId="382700D1" w14:textId="4B571EE0" w:rsidR="005244E8" w:rsidRDefault="005244E8" w:rsidP="005244E8"/>
    <w:p w14:paraId="6848661E" w14:textId="3C827892" w:rsidR="005244E8" w:rsidRDefault="005244E8" w:rsidP="005244E8"/>
    <w:p w14:paraId="7458538D" w14:textId="676C3C25" w:rsidR="005244E8" w:rsidRPr="001776EE" w:rsidRDefault="005244E8" w:rsidP="005244E8">
      <w:r>
        <w:rPr>
          <w:noProof/>
        </w:rPr>
        <w:lastRenderedPageBreak/>
        <w:drawing>
          <wp:inline distT="0" distB="0" distL="0" distR="0" wp14:anchorId="3F43A6FB" wp14:editId="6F170E31">
            <wp:extent cx="2486025" cy="2771775"/>
            <wp:effectExtent l="0" t="0" r="9525" b="9525"/>
            <wp:docPr id="6" name="Picture 6" descr="A picture containing table, game,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oardPosition getColumn Activity Diagra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A5A5AB" wp14:editId="62887292">
            <wp:extent cx="2486025" cy="2771775"/>
            <wp:effectExtent l="0" t="0" r="9525" b="9525"/>
            <wp:docPr id="7" name="Picture 7" descr="A picture containing game, clock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oardPosition getRow Activity Diagram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10A857" wp14:editId="27A04626">
            <wp:extent cx="2781300" cy="1971675"/>
            <wp:effectExtent l="0" t="0" r="0" b="952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oardPosition UML Class Diagr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C239E1" wp14:editId="4AAFE3FD">
            <wp:extent cx="4495800" cy="4105275"/>
            <wp:effectExtent l="0" t="0" r="0" b="9525"/>
            <wp:docPr id="9" name="Picture 9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ameBoard checkForDraw Activity Diagra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6346A0" wp14:editId="62EBD605">
            <wp:extent cx="5943600" cy="6990715"/>
            <wp:effectExtent l="0" t="0" r="0" b="635"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ameBoard checkForVerticalWin Activity Dia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9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0DAF67" wp14:editId="0C7E793A">
            <wp:extent cx="4962525" cy="4962525"/>
            <wp:effectExtent l="0" t="0" r="9525" b="9525"/>
            <wp:docPr id="11" name="Picture 1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ameBoard checkForWinner Activity 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8F28D9" wp14:editId="6AFD5FC3">
            <wp:extent cx="5943600" cy="6999605"/>
            <wp:effectExtent l="0" t="0" r="0" b="0"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ameBoard checkHorizontalWin Activity Diagram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9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BAD46E" wp14:editId="154FB6CD">
            <wp:extent cx="4962525" cy="6877050"/>
            <wp:effectExtent l="0" t="0" r="9525" b="0"/>
            <wp:docPr id="13" name="Picture 1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ameBoard checkSpace Activity Diagram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687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2FA345" wp14:editId="2E248CCC">
            <wp:extent cx="4676775" cy="4391025"/>
            <wp:effectExtent l="0" t="0" r="9525" b="9525"/>
            <wp:docPr id="14" name="Picture 1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ameBoard isPlayerAtPos Activity Diagram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F69640" wp14:editId="63D30E46">
            <wp:extent cx="5162550" cy="3829050"/>
            <wp:effectExtent l="0" t="0" r="0" b="0"/>
            <wp:docPr id="15" name="Picture 15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ameBoard placeMarker Activity Diagram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B900FA" wp14:editId="4B3A3C09">
            <wp:extent cx="4400550" cy="3057525"/>
            <wp:effectExtent l="0" t="0" r="0" b="9525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ameBoard UML Class Diagram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DD11BB" wp14:editId="141DFB84">
            <wp:extent cx="4391025" cy="4391025"/>
            <wp:effectExtent l="0" t="0" r="9525" b="9525"/>
            <wp:docPr id="17" name="Picture 1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ameBoard whatsAtPos Activity Diagram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296D53" wp14:editId="5D46AD0D">
            <wp:extent cx="4400550" cy="3914775"/>
            <wp:effectExtent l="0" t="0" r="0" b="9525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GameBoard UML Class Diagram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4C4D87" wp14:editId="2A21AE42">
            <wp:extent cx="3829050" cy="2876550"/>
            <wp:effectExtent l="0" t="0" r="0" b="0"/>
            <wp:docPr id="19" name="Picture 1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TicTacController UML Class Diagram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4E8" w:rsidRPr="001776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D27C4F"/>
    <w:multiLevelType w:val="hybridMultilevel"/>
    <w:tmpl w:val="F6188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837EC"/>
    <w:multiLevelType w:val="hybridMultilevel"/>
    <w:tmpl w:val="EBB28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17C44"/>
    <w:multiLevelType w:val="hybridMultilevel"/>
    <w:tmpl w:val="31249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M1Nja0sDAxszBS0lEKTi0uzszPAykwrAUAcML6liwAAAA="/>
  </w:docVars>
  <w:rsids>
    <w:rsidRoot w:val="001776EE"/>
    <w:rsid w:val="001776EE"/>
    <w:rsid w:val="00524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2A774"/>
  <w15:chartTrackingRefBased/>
  <w15:docId w15:val="{69238D26-FD91-4300-902D-AF15B92B1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76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76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776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n Haas</dc:creator>
  <cp:keywords/>
  <dc:description/>
  <cp:lastModifiedBy>Kellen Haas</cp:lastModifiedBy>
  <cp:revision>2</cp:revision>
  <dcterms:created xsi:type="dcterms:W3CDTF">2020-06-18T01:59:00Z</dcterms:created>
  <dcterms:modified xsi:type="dcterms:W3CDTF">2020-06-18T01:59:00Z</dcterms:modified>
</cp:coreProperties>
</file>